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9C4F6" w14:textId="4327042E" w:rsidR="00252571" w:rsidRPr="00252571" w:rsidRDefault="00252571" w:rsidP="00252571">
      <w:pPr>
        <w:jc w:val="right"/>
        <w:rPr>
          <w:rFonts w:ascii="Cambria" w:hAnsi="Cambria"/>
          <w:sz w:val="24"/>
          <w:szCs w:val="24"/>
        </w:rPr>
      </w:pPr>
      <w:r w:rsidRPr="00252571">
        <w:rPr>
          <w:rFonts w:ascii="Cambria" w:hAnsi="Cambria"/>
          <w:sz w:val="24"/>
          <w:szCs w:val="24"/>
        </w:rPr>
        <w:t>Huy Tran</w:t>
      </w:r>
    </w:p>
    <w:p w14:paraId="4AD8248A" w14:textId="6F243ACE" w:rsidR="00252571" w:rsidRDefault="00252571" w:rsidP="00252571">
      <w:pPr>
        <w:jc w:val="right"/>
        <w:rPr>
          <w:rFonts w:ascii="Cambria" w:hAnsi="Cambria"/>
          <w:sz w:val="24"/>
          <w:szCs w:val="24"/>
        </w:rPr>
      </w:pPr>
      <w:r w:rsidRPr="00252571">
        <w:rPr>
          <w:rFonts w:ascii="Cambria" w:hAnsi="Cambria"/>
          <w:sz w:val="24"/>
          <w:szCs w:val="24"/>
        </w:rPr>
        <w:t>10/27/19</w:t>
      </w:r>
    </w:p>
    <w:p w14:paraId="5BF0E50C" w14:textId="438FF312" w:rsidR="00925475" w:rsidRDefault="00925475" w:rsidP="00925475">
      <w:pPr>
        <w:rPr>
          <w:rFonts w:ascii="Cambria" w:hAnsi="Cambria"/>
          <w:sz w:val="24"/>
          <w:szCs w:val="24"/>
        </w:rPr>
      </w:pPr>
    </w:p>
    <w:p w14:paraId="046CE118" w14:textId="2D27C546" w:rsidR="00925475" w:rsidRPr="00252571" w:rsidRDefault="00925475" w:rsidP="00925475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ll data points are listed on the Excel sheet attached.</w:t>
      </w:r>
    </w:p>
    <w:p w14:paraId="6A302597" w14:textId="180089F9" w:rsidR="00B5191D" w:rsidRPr="00252571" w:rsidRDefault="00EE2B32">
      <w:pPr>
        <w:rPr>
          <w:rFonts w:ascii="Cambria" w:hAnsi="Cambria"/>
          <w:sz w:val="24"/>
          <w:szCs w:val="24"/>
        </w:rPr>
      </w:pPr>
      <w:r w:rsidRPr="00252571">
        <w:rPr>
          <w:noProof/>
        </w:rPr>
        <w:drawing>
          <wp:inline distT="0" distB="0" distL="0" distR="0" wp14:anchorId="4C7A8A45" wp14:editId="14176052">
            <wp:extent cx="457200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9088C983-C515-42F6-BB61-B3E6E6B7DC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1D30ED28" w14:textId="77777777" w:rsidR="00EE2B32" w:rsidRPr="00252571" w:rsidRDefault="00EE2B32">
      <w:pPr>
        <w:rPr>
          <w:rFonts w:ascii="Cambria" w:hAnsi="Cambria"/>
          <w:sz w:val="24"/>
          <w:szCs w:val="24"/>
        </w:rPr>
      </w:pPr>
    </w:p>
    <w:p w14:paraId="219A2C7B" w14:textId="2465A322" w:rsidR="009D5809" w:rsidRPr="00252571" w:rsidRDefault="009D5809">
      <w:pPr>
        <w:rPr>
          <w:rFonts w:ascii="Cambria" w:hAnsi="Cambria"/>
          <w:sz w:val="24"/>
          <w:szCs w:val="24"/>
        </w:rPr>
      </w:pPr>
      <w:r w:rsidRPr="00252571">
        <w:rPr>
          <w:rFonts w:ascii="Cambria" w:hAnsi="Cambria"/>
          <w:sz w:val="24"/>
          <w:szCs w:val="24"/>
        </w:rPr>
        <w:t>Find1() has a Big-O time complexity of</w:t>
      </w:r>
      <w:r w:rsidR="003A1D3D" w:rsidRPr="00252571">
        <w:rPr>
          <w:rFonts w:ascii="Cambria" w:hAnsi="Cambria"/>
          <w:sz w:val="24"/>
          <w:szCs w:val="24"/>
        </w:rPr>
        <w:t xml:space="preserve"> a linear search list is </w:t>
      </w:r>
      <w:r w:rsidR="003A1D3D" w:rsidRPr="00252571">
        <w:rPr>
          <w:rFonts w:ascii="Cambria" w:hAnsi="Cambria"/>
          <w:b/>
          <w:bCs/>
          <w:sz w:val="24"/>
          <w:szCs w:val="24"/>
        </w:rPr>
        <w:t>O(n).</w:t>
      </w:r>
    </w:p>
    <w:p w14:paraId="4DC31642" w14:textId="0812D59D" w:rsidR="003A1D3D" w:rsidRPr="00252571" w:rsidRDefault="003A1D3D">
      <w:pPr>
        <w:rPr>
          <w:rFonts w:ascii="Cambria" w:hAnsi="Cambria"/>
          <w:sz w:val="24"/>
          <w:szCs w:val="24"/>
        </w:rPr>
      </w:pPr>
      <w:r w:rsidRPr="00252571">
        <w:rPr>
          <w:noProof/>
        </w:rPr>
        <w:drawing>
          <wp:inline distT="0" distB="0" distL="0" distR="0" wp14:anchorId="45F990E8" wp14:editId="1238DFAA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DFD18B70-54D0-41E2-A649-3D63E7C759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5999B5C" w14:textId="77777777" w:rsidR="00145ABF" w:rsidRPr="00252571" w:rsidRDefault="00145ABF">
      <w:pPr>
        <w:rPr>
          <w:rFonts w:ascii="Cambria" w:hAnsi="Cambria"/>
          <w:sz w:val="24"/>
          <w:szCs w:val="24"/>
        </w:rPr>
      </w:pPr>
    </w:p>
    <w:p w14:paraId="210EE604" w14:textId="79678211" w:rsidR="00292D5E" w:rsidRPr="00252571" w:rsidRDefault="001C3821">
      <w:pPr>
        <w:rPr>
          <w:rFonts w:ascii="Cambria" w:eastAsiaTheme="minorEastAsia" w:hAnsi="Cambria"/>
          <w:b/>
          <w:bCs/>
          <w:sz w:val="24"/>
          <w:szCs w:val="24"/>
        </w:rPr>
      </w:pPr>
      <w:r w:rsidRPr="00252571">
        <w:rPr>
          <w:rFonts w:ascii="Cambria" w:hAnsi="Cambria"/>
          <w:sz w:val="24"/>
          <w:szCs w:val="24"/>
        </w:rPr>
        <w:t xml:space="preserve">Find2() has a Big-O </w:t>
      </w:r>
      <w:r w:rsidR="009D5809" w:rsidRPr="00252571">
        <w:rPr>
          <w:rFonts w:ascii="Cambria" w:hAnsi="Cambria"/>
          <w:sz w:val="24"/>
          <w:szCs w:val="24"/>
        </w:rPr>
        <w:t>t</w:t>
      </w:r>
      <w:r w:rsidRPr="00252571">
        <w:rPr>
          <w:rFonts w:ascii="Cambria" w:hAnsi="Cambria"/>
          <w:sz w:val="24"/>
          <w:szCs w:val="24"/>
        </w:rPr>
        <w:t xml:space="preserve">ime </w:t>
      </w:r>
      <w:r w:rsidR="009D5809" w:rsidRPr="00252571">
        <w:rPr>
          <w:rFonts w:ascii="Cambria" w:hAnsi="Cambria"/>
          <w:sz w:val="24"/>
          <w:szCs w:val="24"/>
        </w:rPr>
        <w:t>c</w:t>
      </w:r>
      <w:r w:rsidRPr="00252571">
        <w:rPr>
          <w:rFonts w:ascii="Cambria" w:hAnsi="Cambria"/>
          <w:sz w:val="24"/>
          <w:szCs w:val="24"/>
        </w:rPr>
        <w:t xml:space="preserve">omplexity of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O(</m:t>
        </m:r>
        <m:sSup>
          <m:sSupPr>
            <m:ctrlPr>
              <w:rPr>
                <w:rFonts w:ascii="Cambria Math" w:hAnsi="Cambria Math"/>
                <w:b/>
                <w:bCs/>
                <w:sz w:val="24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n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b/>
                <w:bCs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log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</m:d>
                  </m:e>
                </m:func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m:rPr>
            <m:sty m:val="b"/>
          </m:rPr>
          <w:rPr>
            <w:rFonts w:ascii="Cambria Math" w:hAnsi="Cambria Math"/>
            <w:sz w:val="24"/>
            <w:szCs w:val="24"/>
          </w:rPr>
          <m:t>)</m:t>
        </m:r>
      </m:oMath>
      <w:r w:rsidR="00253002" w:rsidRPr="00252571">
        <w:rPr>
          <w:rFonts w:ascii="Cambria" w:eastAsiaTheme="minorEastAsia" w:hAnsi="Cambria"/>
          <w:sz w:val="24"/>
          <w:szCs w:val="24"/>
        </w:rPr>
        <w:t xml:space="preserve"> because </w:t>
      </w:r>
      <w:r w:rsidR="006922E7" w:rsidRPr="00252571">
        <w:rPr>
          <w:rFonts w:ascii="Cambria" w:eastAsiaTheme="minorEastAsia" w:hAnsi="Cambria"/>
          <w:sz w:val="24"/>
          <w:szCs w:val="24"/>
        </w:rPr>
        <w:t xml:space="preserve">the function first </w:t>
      </w:r>
      <w:r w:rsidR="003A1D3D" w:rsidRPr="00252571">
        <w:rPr>
          <w:rFonts w:ascii="Cambria" w:eastAsiaTheme="minorEastAsia" w:hAnsi="Cambria"/>
          <w:sz w:val="24"/>
          <w:szCs w:val="24"/>
        </w:rPr>
        <w:t>creates</w:t>
      </w:r>
      <w:r w:rsidR="006922E7" w:rsidRPr="00252571">
        <w:rPr>
          <w:rFonts w:ascii="Cambria" w:eastAsiaTheme="minorEastAsia" w:hAnsi="Cambria"/>
          <w:sz w:val="24"/>
          <w:szCs w:val="24"/>
        </w:rPr>
        <w:t xml:space="preserve"> a copy of a list which is O(n). Then it would</w:t>
      </w:r>
      <w:r w:rsidR="00253002" w:rsidRPr="00252571">
        <w:rPr>
          <w:rFonts w:ascii="Cambria" w:eastAsiaTheme="minorEastAsia" w:hAnsi="Cambria"/>
          <w:sz w:val="24"/>
          <w:szCs w:val="24"/>
        </w:rPr>
        <w:t xml:space="preserve"> </w:t>
      </w:r>
      <w:r w:rsidR="006922E7" w:rsidRPr="00252571">
        <w:rPr>
          <w:rFonts w:ascii="Cambria" w:eastAsiaTheme="minorEastAsia" w:hAnsi="Cambria"/>
          <w:sz w:val="24"/>
          <w:szCs w:val="24"/>
        </w:rPr>
        <w:t xml:space="preserve">sort the list which </w:t>
      </w:r>
      <w:r w:rsidR="00253002" w:rsidRPr="00252571">
        <w:rPr>
          <w:rFonts w:ascii="Cambria" w:eastAsiaTheme="minorEastAsia" w:hAnsi="Cambria"/>
          <w:sz w:val="24"/>
          <w:szCs w:val="24"/>
        </w:rPr>
        <w:t xml:space="preserve">has a complexity of </w:t>
      </w:r>
      <w:r w:rsidR="003A1D3D" w:rsidRPr="00252571">
        <w:rPr>
          <w:rFonts w:ascii="Cambria" w:eastAsiaTheme="minorEastAsia" w:hAnsi="Cambria"/>
          <w:sz w:val="24"/>
          <w:szCs w:val="24"/>
        </w:rPr>
        <w:t>O(</w:t>
      </w:r>
      <w:proofErr w:type="spellStart"/>
      <w:r w:rsidR="00253002" w:rsidRPr="00252571">
        <w:rPr>
          <w:rFonts w:ascii="Cambria" w:eastAsiaTheme="minorEastAsia" w:hAnsi="Cambria"/>
          <w:sz w:val="24"/>
          <w:szCs w:val="24"/>
        </w:rPr>
        <w:t>nlog</w:t>
      </w:r>
      <w:proofErr w:type="spellEnd"/>
      <w:r w:rsidR="00253002" w:rsidRPr="00252571">
        <w:rPr>
          <w:rFonts w:ascii="Cambria" w:eastAsiaTheme="minorEastAsia" w:hAnsi="Cambria"/>
          <w:sz w:val="24"/>
          <w:szCs w:val="24"/>
        </w:rPr>
        <w:t>(n))</w:t>
      </w:r>
      <w:r w:rsidR="005E7546">
        <w:rPr>
          <w:rFonts w:ascii="Cambria" w:eastAsiaTheme="minorEastAsia" w:hAnsi="Cambria"/>
          <w:sz w:val="24"/>
          <w:szCs w:val="24"/>
        </w:rPr>
        <w:t xml:space="preserve">. </w:t>
      </w:r>
      <w:r w:rsidR="005E7546">
        <w:rPr>
          <w:rFonts w:ascii="Cambria" w:eastAsiaTheme="minorEastAsia" w:hAnsi="Cambria"/>
          <w:sz w:val="24"/>
          <w:szCs w:val="24"/>
        </w:rPr>
        <w:lastRenderedPageBreak/>
        <w:t xml:space="preserve">Then </w:t>
      </w:r>
      <w:r w:rsidR="008926EA" w:rsidRPr="00252571">
        <w:rPr>
          <w:rFonts w:ascii="Cambria" w:eastAsiaTheme="minorEastAsia" w:hAnsi="Cambria"/>
          <w:sz w:val="24"/>
          <w:szCs w:val="24"/>
        </w:rPr>
        <w:t xml:space="preserve">the binary search </w:t>
      </w:r>
      <w:r w:rsidR="008C65EC" w:rsidRPr="00252571">
        <w:rPr>
          <w:rFonts w:ascii="Cambria" w:eastAsiaTheme="minorEastAsia" w:hAnsi="Cambria"/>
          <w:sz w:val="24"/>
          <w:szCs w:val="24"/>
        </w:rPr>
        <w:t>code</w:t>
      </w:r>
      <w:r w:rsidR="00246ED7">
        <w:rPr>
          <w:rFonts w:ascii="Cambria" w:eastAsiaTheme="minorEastAsia" w:hAnsi="Cambria"/>
          <w:sz w:val="24"/>
          <w:szCs w:val="24"/>
        </w:rPr>
        <w:t xml:space="preserve"> </w:t>
      </w:r>
      <w:r w:rsidR="00B02EEC" w:rsidRPr="00252571">
        <w:rPr>
          <w:rFonts w:ascii="Cambria" w:eastAsiaTheme="minorEastAsia" w:hAnsi="Cambria"/>
          <w:sz w:val="24"/>
          <w:szCs w:val="24"/>
        </w:rPr>
        <w:t>performs</w:t>
      </w:r>
      <w:r w:rsidR="008C65EC" w:rsidRPr="00252571">
        <w:rPr>
          <w:rFonts w:ascii="Cambria" w:eastAsiaTheme="minorEastAsia" w:hAnsi="Cambria"/>
          <w:sz w:val="24"/>
          <w:szCs w:val="24"/>
        </w:rPr>
        <w:t xml:space="preserve"> a time complexity of O(log(n)). This would result with the time complexity of Find2() to b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O(</m:t>
        </m:r>
        <m:sSup>
          <m:sSupPr>
            <m:ctrlPr>
              <w:rPr>
                <w:rFonts w:ascii="Cambria Math" w:hAnsi="Cambria Math"/>
                <w:b/>
                <w:bCs/>
                <w:sz w:val="24"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n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b/>
                <w:bCs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bCs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log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</m:d>
                  </m:e>
                </m:func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m:rPr>
            <m:sty m:val="b"/>
          </m:rPr>
          <w:rPr>
            <w:rFonts w:ascii="Cambria Math" w:hAnsi="Cambria Math"/>
            <w:sz w:val="24"/>
            <w:szCs w:val="24"/>
          </w:rPr>
          <m:t>)</m:t>
        </m:r>
      </m:oMath>
      <w:r w:rsidR="008C65EC" w:rsidRPr="00252571">
        <w:rPr>
          <w:rFonts w:ascii="Cambria" w:eastAsiaTheme="minorEastAsia" w:hAnsi="Cambria"/>
          <w:b/>
          <w:bCs/>
          <w:sz w:val="24"/>
          <w:szCs w:val="24"/>
        </w:rPr>
        <w:t>.</w:t>
      </w:r>
    </w:p>
    <w:p w14:paraId="6AB02E7E" w14:textId="1876825D" w:rsidR="009F2D10" w:rsidRPr="00252571" w:rsidRDefault="009D5809">
      <w:pPr>
        <w:rPr>
          <w:rFonts w:ascii="Cambria" w:eastAsiaTheme="minorEastAsia" w:hAnsi="Cambria"/>
          <w:sz w:val="24"/>
          <w:szCs w:val="24"/>
        </w:rPr>
      </w:pPr>
      <w:r w:rsidRPr="00252571">
        <w:rPr>
          <w:noProof/>
        </w:rPr>
        <w:drawing>
          <wp:inline distT="0" distB="0" distL="0" distR="0" wp14:anchorId="1573DCAA" wp14:editId="18E5260D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80E7E32-A3B1-4F49-8FDC-03815F890A5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D96E1A7" w14:textId="00EA0286" w:rsidR="00B02EEC" w:rsidRPr="00252571" w:rsidRDefault="00B02EEC">
      <w:pPr>
        <w:rPr>
          <w:rFonts w:ascii="Cambria" w:hAnsi="Cambria"/>
          <w:sz w:val="24"/>
          <w:szCs w:val="24"/>
        </w:rPr>
      </w:pPr>
      <w:bookmarkStart w:id="0" w:name="_GoBack"/>
      <w:bookmarkEnd w:id="0"/>
    </w:p>
    <w:p w14:paraId="2C6F89F3" w14:textId="7F27B8B2" w:rsidR="00145ABF" w:rsidRPr="00252571" w:rsidRDefault="00145ABF">
      <w:pPr>
        <w:rPr>
          <w:rFonts w:ascii="Cambria" w:hAnsi="Cambria"/>
          <w:sz w:val="24"/>
          <w:szCs w:val="24"/>
        </w:rPr>
      </w:pPr>
      <w:r w:rsidRPr="00252571">
        <w:rPr>
          <w:rFonts w:ascii="Cambria" w:hAnsi="Cambria"/>
          <w:sz w:val="24"/>
          <w:szCs w:val="24"/>
        </w:rPr>
        <w:t xml:space="preserve">Find3() Big-O time complexity </w:t>
      </w:r>
      <w:r w:rsidR="00B7788C">
        <w:rPr>
          <w:rFonts w:ascii="Cambria" w:hAnsi="Cambria"/>
          <w:sz w:val="24"/>
          <w:szCs w:val="24"/>
        </w:rPr>
        <w:t xml:space="preserve">should be </w:t>
      </w:r>
      <w:r w:rsidR="00A21169" w:rsidRPr="00252571">
        <w:rPr>
          <w:rFonts w:ascii="Cambria" w:hAnsi="Cambria"/>
          <w:b/>
          <w:bCs/>
          <w:sz w:val="24"/>
          <w:szCs w:val="24"/>
        </w:rPr>
        <w:t>O(</w:t>
      </w:r>
      <w:r w:rsidR="00424D8A">
        <w:rPr>
          <w:rFonts w:ascii="Cambria" w:hAnsi="Cambria"/>
          <w:b/>
          <w:bCs/>
          <w:sz w:val="24"/>
          <w:szCs w:val="24"/>
        </w:rPr>
        <w:t>n</w:t>
      </w:r>
      <w:r w:rsidR="00A21169" w:rsidRPr="00252571">
        <w:rPr>
          <w:rFonts w:ascii="Cambria" w:hAnsi="Cambria"/>
          <w:b/>
          <w:bCs/>
          <w:sz w:val="24"/>
          <w:szCs w:val="24"/>
        </w:rPr>
        <w:t>)</w:t>
      </w:r>
      <w:r w:rsidR="00A21169" w:rsidRPr="00252571">
        <w:rPr>
          <w:rFonts w:ascii="Cambria" w:hAnsi="Cambria"/>
          <w:sz w:val="24"/>
          <w:szCs w:val="24"/>
        </w:rPr>
        <w:t xml:space="preserve"> since it uses the </w:t>
      </w:r>
      <w:r w:rsidR="00B5191D" w:rsidRPr="00252571">
        <w:rPr>
          <w:rFonts w:ascii="Cambria" w:hAnsi="Cambria"/>
          <w:sz w:val="24"/>
          <w:szCs w:val="24"/>
        </w:rPr>
        <w:t xml:space="preserve">in </w:t>
      </w:r>
      <w:r w:rsidR="0041798C" w:rsidRPr="00252571">
        <w:rPr>
          <w:rFonts w:ascii="Cambria" w:hAnsi="Cambria"/>
          <w:sz w:val="24"/>
          <w:szCs w:val="24"/>
        </w:rPr>
        <w:t>built</w:t>
      </w:r>
      <w:r w:rsidR="00B5191D" w:rsidRPr="00252571">
        <w:rPr>
          <w:rFonts w:ascii="Cambria" w:hAnsi="Cambria"/>
          <w:sz w:val="24"/>
          <w:szCs w:val="24"/>
        </w:rPr>
        <w:t>-in function.</w:t>
      </w:r>
      <w:r w:rsidR="0041798C" w:rsidRPr="00252571">
        <w:rPr>
          <w:rFonts w:ascii="Cambria" w:hAnsi="Cambria"/>
          <w:sz w:val="24"/>
          <w:szCs w:val="24"/>
        </w:rPr>
        <w:t xml:space="preserve"> </w:t>
      </w:r>
    </w:p>
    <w:p w14:paraId="4C22362F" w14:textId="231578A1" w:rsidR="00E63C96" w:rsidRPr="00252571" w:rsidRDefault="00E63C96">
      <w:pPr>
        <w:rPr>
          <w:rFonts w:ascii="Cambria" w:hAnsi="Cambria"/>
          <w:sz w:val="24"/>
          <w:szCs w:val="24"/>
        </w:rPr>
      </w:pPr>
      <w:r w:rsidRPr="00252571">
        <w:rPr>
          <w:noProof/>
        </w:rPr>
        <w:drawing>
          <wp:inline distT="0" distB="0" distL="0" distR="0" wp14:anchorId="46877EF7" wp14:editId="571EAD4F">
            <wp:extent cx="4572000" cy="274320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BE48653-8342-4281-93A8-41B007FD7E8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9C16B5E" w14:textId="637EDF63" w:rsidR="00E67433" w:rsidRPr="00252571" w:rsidRDefault="00E67433">
      <w:pPr>
        <w:rPr>
          <w:rFonts w:ascii="Cambria" w:hAnsi="Cambria"/>
          <w:sz w:val="24"/>
          <w:szCs w:val="24"/>
        </w:rPr>
      </w:pPr>
    </w:p>
    <w:p w14:paraId="154CC5EA" w14:textId="460EB84D" w:rsidR="00E67433" w:rsidRPr="00252571" w:rsidRDefault="00E67433">
      <w:pPr>
        <w:rPr>
          <w:rFonts w:ascii="Cambria" w:hAnsi="Cambria"/>
          <w:sz w:val="24"/>
          <w:szCs w:val="24"/>
        </w:rPr>
      </w:pPr>
      <w:r w:rsidRPr="00252571">
        <w:rPr>
          <w:rFonts w:ascii="Cambria" w:hAnsi="Cambria"/>
          <w:sz w:val="24"/>
          <w:szCs w:val="24"/>
        </w:rPr>
        <w:t xml:space="preserve">Find4() Big-O time complexity is </w:t>
      </w:r>
      <w:r w:rsidR="009B21EA" w:rsidRPr="00252571">
        <w:rPr>
          <w:rFonts w:ascii="Cambria" w:hAnsi="Cambria"/>
          <w:b/>
          <w:bCs/>
          <w:sz w:val="24"/>
          <w:szCs w:val="24"/>
        </w:rPr>
        <w:t>O(log(n))</w:t>
      </w:r>
      <w:r w:rsidR="009B21EA" w:rsidRPr="00252571">
        <w:rPr>
          <w:rFonts w:ascii="Cambria" w:hAnsi="Cambria"/>
          <w:sz w:val="24"/>
          <w:szCs w:val="24"/>
        </w:rPr>
        <w:t xml:space="preserve"> since it is a binary search in a sorted list.</w:t>
      </w:r>
    </w:p>
    <w:p w14:paraId="397D5DAF" w14:textId="7CBAEA8A" w:rsidR="00E67433" w:rsidRPr="00252571" w:rsidRDefault="00E67433">
      <w:pPr>
        <w:rPr>
          <w:rFonts w:ascii="Cambria" w:hAnsi="Cambria"/>
          <w:sz w:val="24"/>
          <w:szCs w:val="24"/>
        </w:rPr>
      </w:pPr>
      <w:r w:rsidRPr="00252571">
        <w:rPr>
          <w:noProof/>
        </w:rPr>
        <w:lastRenderedPageBreak/>
        <w:drawing>
          <wp:inline distT="0" distB="0" distL="0" distR="0" wp14:anchorId="29C4A373" wp14:editId="77BF3B3B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5C491F59-41F6-4BC2-AE16-44D0554E619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sectPr w:rsidR="00E67433" w:rsidRPr="002525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LWwMDSxNLO0MDFV0lEKTi0uzszPAykwqQUAPB2ZYywAAAA="/>
  </w:docVars>
  <w:rsids>
    <w:rsidRoot w:val="00C97403"/>
    <w:rsid w:val="00145ABF"/>
    <w:rsid w:val="001C3821"/>
    <w:rsid w:val="00246ED7"/>
    <w:rsid w:val="00252571"/>
    <w:rsid w:val="00253002"/>
    <w:rsid w:val="00292D5E"/>
    <w:rsid w:val="003A1D3D"/>
    <w:rsid w:val="0041798C"/>
    <w:rsid w:val="00424D8A"/>
    <w:rsid w:val="005E7546"/>
    <w:rsid w:val="005F08C6"/>
    <w:rsid w:val="006922E7"/>
    <w:rsid w:val="006D5FFB"/>
    <w:rsid w:val="008926EA"/>
    <w:rsid w:val="008C65EC"/>
    <w:rsid w:val="008F3D9A"/>
    <w:rsid w:val="00925475"/>
    <w:rsid w:val="009323E3"/>
    <w:rsid w:val="009B21EA"/>
    <w:rsid w:val="009D5809"/>
    <w:rsid w:val="009E488F"/>
    <w:rsid w:val="009F2D10"/>
    <w:rsid w:val="00A21169"/>
    <w:rsid w:val="00B02EEC"/>
    <w:rsid w:val="00B5191D"/>
    <w:rsid w:val="00B7788C"/>
    <w:rsid w:val="00C97403"/>
    <w:rsid w:val="00E42828"/>
    <w:rsid w:val="00E63C96"/>
    <w:rsid w:val="00E67433"/>
    <w:rsid w:val="00EE2B32"/>
    <w:rsid w:val="00EF7E29"/>
    <w:rsid w:val="00FB6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21E8B"/>
  <w15:chartTrackingRefBased/>
  <w15:docId w15:val="{0147EB31-A604-48F1-B7BD-C015A713A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48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10" Type="http://schemas.openxmlformats.org/officeDocument/2006/relationships/theme" Target="theme/theme1.xml"/><Relationship Id="rId4" Type="http://schemas.openxmlformats.org/officeDocument/2006/relationships/chart" Target="charts/chart1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307bf7628805e8ae/Documents/College/UW%20B%20Fall%202019/Applided%20Application%20340/Project3%20-%20Sort_TimeIt/BigO%20TimeI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307bf7628805e8ae/Documents/College/UW%20B%20Fall%202019/Applided%20Application%20340/Project3%20-%20Sort_TimeIt/BigO%20TimeI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307bf7628805e8ae/Documents/College/UW%20B%20Fall%202019/Applided%20Application%20340/Project3%20-%20Sort_TimeIt/BigO%20TimeI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307bf7628805e8ae/Documents/College/UW%20B%20Fall%202019/Applided%20Application%20340/Project3%20-%20Sort_TimeIt/BigO%20TimeI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307bf7628805e8ae/Documents/College/UW%20B%20Fall%202019/Applided%20Application%20340/Project3%20-%20Sort_TimeIt/BigO%20TimeI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l find()</a:t>
            </a:r>
            <a:r>
              <a:rPr lang="en-US" baseline="0"/>
              <a:t> Graph Together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1"/>
          <c:tx>
            <c:strRef>
              <c:f>'[BigO TimeIt.xlsx]Sheet1'!$B$1</c:f>
              <c:strCache>
                <c:ptCount val="1"/>
                <c:pt idx="0">
                  <c:v>find1(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[BigO TimeIt.xlsx]Sheet1'!$A$2:$A$12</c:f>
              <c:numCache>
                <c:formatCode>General</c:formatCode>
                <c:ptCount val="11"/>
                <c:pt idx="0">
                  <c:v>10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8000</c:v>
                </c:pt>
                <c:pt idx="8">
                  <c:v>10000</c:v>
                </c:pt>
                <c:pt idx="9">
                  <c:v>15000</c:v>
                </c:pt>
                <c:pt idx="10">
                  <c:v>20000</c:v>
                </c:pt>
              </c:numCache>
            </c:numRef>
          </c:cat>
          <c:val>
            <c:numRef>
              <c:f>'[BigO TimeIt.xlsx]Sheet1'!$B$2:$B$12</c:f>
              <c:numCache>
                <c:formatCode>General</c:formatCode>
                <c:ptCount val="11"/>
                <c:pt idx="0">
                  <c:v>0.1104</c:v>
                </c:pt>
                <c:pt idx="1">
                  <c:v>0.55059999999999998</c:v>
                </c:pt>
                <c:pt idx="2">
                  <c:v>1.0889</c:v>
                </c:pt>
                <c:pt idx="3">
                  <c:v>2.1353</c:v>
                </c:pt>
                <c:pt idx="4">
                  <c:v>4.3577000000000004</c:v>
                </c:pt>
                <c:pt idx="5">
                  <c:v>5.4809999999999999</c:v>
                </c:pt>
                <c:pt idx="6">
                  <c:v>6.5685500000000001</c:v>
                </c:pt>
                <c:pt idx="7">
                  <c:v>8.6450759999999995</c:v>
                </c:pt>
                <c:pt idx="8">
                  <c:v>10.897</c:v>
                </c:pt>
                <c:pt idx="9">
                  <c:v>16.08831</c:v>
                </c:pt>
                <c:pt idx="10">
                  <c:v>21.801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25D-473E-AB21-E71F7C48189C}"/>
            </c:ext>
          </c:extLst>
        </c:ser>
        <c:ser>
          <c:idx val="2"/>
          <c:order val="2"/>
          <c:tx>
            <c:strRef>
              <c:f>'[BigO TimeIt.xlsx]Sheet1'!$C$1</c:f>
              <c:strCache>
                <c:ptCount val="1"/>
                <c:pt idx="0">
                  <c:v>find2(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[BigO TimeIt.xlsx]Sheet1'!$A$2:$A$12</c:f>
              <c:numCache>
                <c:formatCode>General</c:formatCode>
                <c:ptCount val="11"/>
                <c:pt idx="0">
                  <c:v>10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8000</c:v>
                </c:pt>
                <c:pt idx="8">
                  <c:v>10000</c:v>
                </c:pt>
                <c:pt idx="9">
                  <c:v>15000</c:v>
                </c:pt>
                <c:pt idx="10">
                  <c:v>20000</c:v>
                </c:pt>
              </c:numCache>
            </c:numRef>
          </c:cat>
          <c:val>
            <c:numRef>
              <c:f>'[BigO TimeIt.xlsx]Sheet1'!$C$2:$C$12</c:f>
              <c:numCache>
                <c:formatCode>General</c:formatCode>
                <c:ptCount val="11"/>
                <c:pt idx="0">
                  <c:v>9.0859999999999996E-2</c:v>
                </c:pt>
                <c:pt idx="1">
                  <c:v>0.38477</c:v>
                </c:pt>
                <c:pt idx="2">
                  <c:v>0.84775</c:v>
                </c:pt>
                <c:pt idx="3">
                  <c:v>1.8585</c:v>
                </c:pt>
                <c:pt idx="4">
                  <c:v>4.0659999999999998</c:v>
                </c:pt>
                <c:pt idx="5">
                  <c:v>5.2480000000000002</c:v>
                </c:pt>
                <c:pt idx="6">
                  <c:v>6.3220000000000001</c:v>
                </c:pt>
                <c:pt idx="7">
                  <c:v>8.6981999999999999</c:v>
                </c:pt>
                <c:pt idx="8">
                  <c:v>11.0276</c:v>
                </c:pt>
                <c:pt idx="9">
                  <c:v>17.105599999999999</c:v>
                </c:pt>
                <c:pt idx="10">
                  <c:v>23.22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25D-473E-AB21-E71F7C48189C}"/>
            </c:ext>
          </c:extLst>
        </c:ser>
        <c:ser>
          <c:idx val="3"/>
          <c:order val="3"/>
          <c:tx>
            <c:strRef>
              <c:f>'[BigO TimeIt.xlsx]Sheet1'!$D$1</c:f>
              <c:strCache>
                <c:ptCount val="1"/>
                <c:pt idx="0">
                  <c:v>find3(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[BigO TimeIt.xlsx]Sheet1'!$A$2:$A$12</c:f>
              <c:numCache>
                <c:formatCode>General</c:formatCode>
                <c:ptCount val="11"/>
                <c:pt idx="0">
                  <c:v>10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8000</c:v>
                </c:pt>
                <c:pt idx="8">
                  <c:v>10000</c:v>
                </c:pt>
                <c:pt idx="9">
                  <c:v>15000</c:v>
                </c:pt>
                <c:pt idx="10">
                  <c:v>20000</c:v>
                </c:pt>
              </c:numCache>
            </c:numRef>
          </c:cat>
          <c:val>
            <c:numRef>
              <c:f>'[BigO TimeIt.xlsx]Sheet1'!$D$2:$D$12</c:f>
              <c:numCache>
                <c:formatCode>General</c:formatCode>
                <c:ptCount val="11"/>
                <c:pt idx="0">
                  <c:v>2.138E-2</c:v>
                </c:pt>
                <c:pt idx="1">
                  <c:v>5.6800000000000003E-2</c:v>
                </c:pt>
                <c:pt idx="2">
                  <c:v>0.1069</c:v>
                </c:pt>
                <c:pt idx="3">
                  <c:v>0.186053</c:v>
                </c:pt>
                <c:pt idx="4">
                  <c:v>0.36049100000000001</c:v>
                </c:pt>
                <c:pt idx="5">
                  <c:v>0.45604</c:v>
                </c:pt>
                <c:pt idx="6">
                  <c:v>0.53500000000000003</c:v>
                </c:pt>
                <c:pt idx="7">
                  <c:v>0.71899999999999997</c:v>
                </c:pt>
                <c:pt idx="8">
                  <c:v>0.88200000000000001</c:v>
                </c:pt>
                <c:pt idx="9">
                  <c:v>1.3140000000000001</c:v>
                </c:pt>
                <c:pt idx="10">
                  <c:v>1.75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25D-473E-AB21-E71F7C48189C}"/>
            </c:ext>
          </c:extLst>
        </c:ser>
        <c:ser>
          <c:idx val="4"/>
          <c:order val="4"/>
          <c:tx>
            <c:strRef>
              <c:f>'[BigO TimeIt.xlsx]Sheet1'!$E$1</c:f>
              <c:strCache>
                <c:ptCount val="1"/>
                <c:pt idx="0">
                  <c:v>find4()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[BigO TimeIt.xlsx]Sheet1'!$A$2:$A$12</c:f>
              <c:numCache>
                <c:formatCode>General</c:formatCode>
                <c:ptCount val="11"/>
                <c:pt idx="0">
                  <c:v>10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8000</c:v>
                </c:pt>
                <c:pt idx="8">
                  <c:v>10000</c:v>
                </c:pt>
                <c:pt idx="9">
                  <c:v>15000</c:v>
                </c:pt>
                <c:pt idx="10">
                  <c:v>20000</c:v>
                </c:pt>
              </c:numCache>
            </c:numRef>
          </c:cat>
          <c:val>
            <c:numRef>
              <c:f>'[BigO TimeIt.xlsx]Sheet1'!$E$2:$E$12</c:f>
              <c:numCache>
                <c:formatCode>General</c:formatCode>
                <c:ptCount val="11"/>
                <c:pt idx="0">
                  <c:v>4.65E-2</c:v>
                </c:pt>
                <c:pt idx="1">
                  <c:v>5.7799999999999997E-2</c:v>
                </c:pt>
                <c:pt idx="2">
                  <c:v>6.4586000000000005E-2</c:v>
                </c:pt>
                <c:pt idx="3">
                  <c:v>6.4988000000000004E-2</c:v>
                </c:pt>
                <c:pt idx="4">
                  <c:v>7.0885000000000004E-2</c:v>
                </c:pt>
                <c:pt idx="5">
                  <c:v>7.5870000000000007E-2</c:v>
                </c:pt>
                <c:pt idx="6">
                  <c:v>7.5689999999999993E-2</c:v>
                </c:pt>
                <c:pt idx="7">
                  <c:v>7.9496999999999998E-2</c:v>
                </c:pt>
                <c:pt idx="8">
                  <c:v>7.9510999999999998E-2</c:v>
                </c:pt>
                <c:pt idx="9">
                  <c:v>7.9600000000000004E-2</c:v>
                </c:pt>
                <c:pt idx="10">
                  <c:v>8.576300000000000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25D-473E-AB21-E71F7C4818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58353599"/>
        <c:axId val="1311514015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[BigO TimeIt.xlsx]Sheet1'!$A$1</c15:sqref>
                        </c15:formulaRef>
                      </c:ext>
                    </c:extLst>
                    <c:strCache>
                      <c:ptCount val="1"/>
                      <c:pt idx="0">
                        <c:v>Data Size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4-025D-473E-AB21-E71F7C48189C}"/>
                  </c:ext>
                </c:extLst>
              </c15:ser>
            </c15:filteredLineSeries>
          </c:ext>
        </c:extLst>
      </c:lineChart>
      <c:catAx>
        <c:axId val="125835359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1514015"/>
        <c:crosses val="autoZero"/>
        <c:auto val="1"/>
        <c:lblAlgn val="ctr"/>
        <c:lblOffset val="100"/>
        <c:noMultiLvlLbl val="0"/>
      </c:catAx>
      <c:valAx>
        <c:axId val="13115140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835359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BigO TimeIt.xlsx]Sheet1'!$B$1</c:f>
              <c:strCache>
                <c:ptCount val="1"/>
                <c:pt idx="0">
                  <c:v>find1(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[BigO TimeIt.xlsx]Sheet1'!$A$2:$A$12</c:f>
              <c:numCache>
                <c:formatCode>General</c:formatCode>
                <c:ptCount val="11"/>
                <c:pt idx="0">
                  <c:v>10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8000</c:v>
                </c:pt>
                <c:pt idx="8">
                  <c:v>10000</c:v>
                </c:pt>
                <c:pt idx="9">
                  <c:v>15000</c:v>
                </c:pt>
                <c:pt idx="10">
                  <c:v>20000</c:v>
                </c:pt>
              </c:numCache>
            </c:numRef>
          </c:cat>
          <c:val>
            <c:numRef>
              <c:f>'[BigO TimeIt.xlsx]Sheet1'!$B$2:$B$12</c:f>
              <c:numCache>
                <c:formatCode>General</c:formatCode>
                <c:ptCount val="11"/>
                <c:pt idx="0">
                  <c:v>0.1104</c:v>
                </c:pt>
                <c:pt idx="1">
                  <c:v>0.55059999999999998</c:v>
                </c:pt>
                <c:pt idx="2">
                  <c:v>1.0889</c:v>
                </c:pt>
                <c:pt idx="3">
                  <c:v>2.1353</c:v>
                </c:pt>
                <c:pt idx="4">
                  <c:v>4.3577000000000004</c:v>
                </c:pt>
                <c:pt idx="5">
                  <c:v>5.4809999999999999</c:v>
                </c:pt>
                <c:pt idx="6">
                  <c:v>6.5685500000000001</c:v>
                </c:pt>
                <c:pt idx="7">
                  <c:v>8.6450759999999995</c:v>
                </c:pt>
                <c:pt idx="8">
                  <c:v>10.897</c:v>
                </c:pt>
                <c:pt idx="9">
                  <c:v>16.08831</c:v>
                </c:pt>
                <c:pt idx="10">
                  <c:v>21.801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6D2-4137-A8DA-69BBFD2329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3013231"/>
        <c:axId val="1266490095"/>
      </c:lineChart>
      <c:catAx>
        <c:axId val="51301323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a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6490095"/>
        <c:crosses val="autoZero"/>
        <c:auto val="1"/>
        <c:lblAlgn val="ctr"/>
        <c:lblOffset val="100"/>
        <c:noMultiLvlLbl val="0"/>
      </c:catAx>
      <c:valAx>
        <c:axId val="12664900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30132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2"/>
          <c:order val="2"/>
          <c:tx>
            <c:strRef>
              <c:f>'[BigO TimeIt.xlsx]Sheet1'!$C$1</c:f>
              <c:strCache>
                <c:ptCount val="1"/>
                <c:pt idx="0">
                  <c:v>find2(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[BigO TimeIt.xlsx]Sheet1'!$A$2:$A$12</c:f>
              <c:numCache>
                <c:formatCode>General</c:formatCode>
                <c:ptCount val="11"/>
                <c:pt idx="0">
                  <c:v>10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8000</c:v>
                </c:pt>
                <c:pt idx="8">
                  <c:v>10000</c:v>
                </c:pt>
                <c:pt idx="9">
                  <c:v>15000</c:v>
                </c:pt>
                <c:pt idx="10">
                  <c:v>20000</c:v>
                </c:pt>
              </c:numCache>
            </c:numRef>
          </c:cat>
          <c:val>
            <c:numRef>
              <c:f>'[BigO TimeIt.xlsx]Sheet1'!$C$2:$C$12</c:f>
              <c:numCache>
                <c:formatCode>General</c:formatCode>
                <c:ptCount val="11"/>
                <c:pt idx="0">
                  <c:v>9.0859999999999996E-2</c:v>
                </c:pt>
                <c:pt idx="1">
                  <c:v>0.38477</c:v>
                </c:pt>
                <c:pt idx="2">
                  <c:v>0.84775</c:v>
                </c:pt>
                <c:pt idx="3">
                  <c:v>1.8585</c:v>
                </c:pt>
                <c:pt idx="4">
                  <c:v>4.0659999999999998</c:v>
                </c:pt>
                <c:pt idx="5">
                  <c:v>5.2480000000000002</c:v>
                </c:pt>
                <c:pt idx="6">
                  <c:v>6.3220000000000001</c:v>
                </c:pt>
                <c:pt idx="7">
                  <c:v>8.6981999999999999</c:v>
                </c:pt>
                <c:pt idx="8">
                  <c:v>11.0276</c:v>
                </c:pt>
                <c:pt idx="9">
                  <c:v>17.105599999999999</c:v>
                </c:pt>
                <c:pt idx="10">
                  <c:v>23.22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289-48A3-BD11-AFD7C9C80B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6451247"/>
        <c:axId val="1259848511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[BigO TimeIt.xlsx]Sheet1'!$A$1</c15:sqref>
                        </c15:formulaRef>
                      </c:ext>
                    </c:extLst>
                    <c:strCache>
                      <c:ptCount val="1"/>
                      <c:pt idx="0">
                        <c:v>Data Size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6289-48A3-BD11-AFD7C9C80B3A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B$1</c15:sqref>
                        </c15:formulaRef>
                      </c:ext>
                    </c:extLst>
                    <c:strCache>
                      <c:ptCount val="1"/>
                      <c:pt idx="0">
                        <c:v>find1()</c:v>
                      </c:pt>
                    </c:strCache>
                  </c:strRef>
                </c:tx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B$2:$B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.1104</c:v>
                      </c:pt>
                      <c:pt idx="1">
                        <c:v>0.55059999999999998</c:v>
                      </c:pt>
                      <c:pt idx="2">
                        <c:v>1.0889</c:v>
                      </c:pt>
                      <c:pt idx="3">
                        <c:v>2.1353</c:v>
                      </c:pt>
                      <c:pt idx="4">
                        <c:v>4.3577000000000004</c:v>
                      </c:pt>
                      <c:pt idx="5">
                        <c:v>5.4809999999999999</c:v>
                      </c:pt>
                      <c:pt idx="6">
                        <c:v>6.5685500000000001</c:v>
                      </c:pt>
                      <c:pt idx="7">
                        <c:v>8.6450759999999995</c:v>
                      </c:pt>
                      <c:pt idx="8">
                        <c:v>10.897</c:v>
                      </c:pt>
                      <c:pt idx="9">
                        <c:v>16.08831</c:v>
                      </c:pt>
                      <c:pt idx="10">
                        <c:v>21.8019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6289-48A3-BD11-AFD7C9C80B3A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D$1</c15:sqref>
                        </c15:formulaRef>
                      </c:ext>
                    </c:extLst>
                    <c:strCache>
                      <c:ptCount val="1"/>
                      <c:pt idx="0">
                        <c:v>find3()</c:v>
                      </c:pt>
                    </c:strCache>
                  </c:strRef>
                </c:tx>
                <c:spPr>
                  <a:ln w="28575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D$2:$D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2.138E-2</c:v>
                      </c:pt>
                      <c:pt idx="1">
                        <c:v>5.6800000000000003E-2</c:v>
                      </c:pt>
                      <c:pt idx="2">
                        <c:v>0.1069</c:v>
                      </c:pt>
                      <c:pt idx="3">
                        <c:v>0.186053</c:v>
                      </c:pt>
                      <c:pt idx="4">
                        <c:v>0.36049100000000001</c:v>
                      </c:pt>
                      <c:pt idx="5">
                        <c:v>0.45604</c:v>
                      </c:pt>
                      <c:pt idx="6">
                        <c:v>0.53500000000000003</c:v>
                      </c:pt>
                      <c:pt idx="7">
                        <c:v>0.71899999999999997</c:v>
                      </c:pt>
                      <c:pt idx="8">
                        <c:v>0.88200000000000001</c:v>
                      </c:pt>
                      <c:pt idx="9">
                        <c:v>1.3140000000000001</c:v>
                      </c:pt>
                      <c:pt idx="10">
                        <c:v>1.7501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6289-48A3-BD11-AFD7C9C80B3A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E$1</c15:sqref>
                        </c15:formulaRef>
                      </c:ext>
                    </c:extLst>
                    <c:strCache>
                      <c:ptCount val="1"/>
                      <c:pt idx="0">
                        <c:v>find4()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E$2:$E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4.65E-2</c:v>
                      </c:pt>
                      <c:pt idx="1">
                        <c:v>5.7799999999999997E-2</c:v>
                      </c:pt>
                      <c:pt idx="2">
                        <c:v>6.4586000000000005E-2</c:v>
                      </c:pt>
                      <c:pt idx="3">
                        <c:v>6.4988000000000004E-2</c:v>
                      </c:pt>
                      <c:pt idx="4">
                        <c:v>7.0885000000000004E-2</c:v>
                      </c:pt>
                      <c:pt idx="5">
                        <c:v>7.5870000000000007E-2</c:v>
                      </c:pt>
                      <c:pt idx="6">
                        <c:v>7.5689999999999993E-2</c:v>
                      </c:pt>
                      <c:pt idx="7">
                        <c:v>7.9496999999999998E-2</c:v>
                      </c:pt>
                      <c:pt idx="8">
                        <c:v>7.9510999999999998E-2</c:v>
                      </c:pt>
                      <c:pt idx="9">
                        <c:v>7.9600000000000004E-2</c:v>
                      </c:pt>
                      <c:pt idx="10">
                        <c:v>8.5763000000000006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6289-48A3-BD11-AFD7C9C80B3A}"/>
                  </c:ext>
                </c:extLst>
              </c15:ser>
            </c15:filteredLineSeries>
          </c:ext>
        </c:extLst>
      </c:lineChart>
      <c:catAx>
        <c:axId val="51645124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a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9848511"/>
        <c:crosses val="autoZero"/>
        <c:auto val="1"/>
        <c:lblAlgn val="ctr"/>
        <c:lblOffset val="100"/>
        <c:noMultiLvlLbl val="0"/>
      </c:catAx>
      <c:valAx>
        <c:axId val="125984851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645124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3"/>
          <c:order val="3"/>
          <c:tx>
            <c:strRef>
              <c:f>'[BigO TimeIt.xlsx]Sheet1'!$D$1</c:f>
              <c:strCache>
                <c:ptCount val="1"/>
                <c:pt idx="0">
                  <c:v>find3(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[BigO TimeIt.xlsx]Sheet1'!$A$2:$A$12</c:f>
              <c:numCache>
                <c:formatCode>General</c:formatCode>
                <c:ptCount val="11"/>
                <c:pt idx="0">
                  <c:v>10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8000</c:v>
                </c:pt>
                <c:pt idx="8">
                  <c:v>10000</c:v>
                </c:pt>
                <c:pt idx="9">
                  <c:v>15000</c:v>
                </c:pt>
                <c:pt idx="10">
                  <c:v>20000</c:v>
                </c:pt>
              </c:numCache>
            </c:numRef>
          </c:cat>
          <c:val>
            <c:numRef>
              <c:f>'[BigO TimeIt.xlsx]Sheet1'!$D$2:$D$12</c:f>
              <c:numCache>
                <c:formatCode>General</c:formatCode>
                <c:ptCount val="11"/>
                <c:pt idx="0">
                  <c:v>2.138E-2</c:v>
                </c:pt>
                <c:pt idx="1">
                  <c:v>5.6800000000000003E-2</c:v>
                </c:pt>
                <c:pt idx="2">
                  <c:v>0.1069</c:v>
                </c:pt>
                <c:pt idx="3">
                  <c:v>0.186053</c:v>
                </c:pt>
                <c:pt idx="4">
                  <c:v>0.36049100000000001</c:v>
                </c:pt>
                <c:pt idx="5">
                  <c:v>0.45604</c:v>
                </c:pt>
                <c:pt idx="6">
                  <c:v>0.53500000000000003</c:v>
                </c:pt>
                <c:pt idx="7">
                  <c:v>0.71899999999999997</c:v>
                </c:pt>
                <c:pt idx="8">
                  <c:v>0.88200000000000001</c:v>
                </c:pt>
                <c:pt idx="9">
                  <c:v>1.3140000000000001</c:v>
                </c:pt>
                <c:pt idx="10">
                  <c:v>1.75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B8D-4E95-9701-E46555B5EB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24351055"/>
        <c:axId val="1311540639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[BigO TimeIt.xlsx]Sheet1'!$A$1</c15:sqref>
                        </c15:formulaRef>
                      </c:ext>
                    </c:extLst>
                    <c:strCache>
                      <c:ptCount val="1"/>
                      <c:pt idx="0">
                        <c:v>Data Size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8B8D-4E95-9701-E46555B5EB6C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B$1</c15:sqref>
                        </c15:formulaRef>
                      </c:ext>
                    </c:extLst>
                    <c:strCache>
                      <c:ptCount val="1"/>
                      <c:pt idx="0">
                        <c:v>find1()</c:v>
                      </c:pt>
                    </c:strCache>
                  </c:strRef>
                </c:tx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B$2:$B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.1104</c:v>
                      </c:pt>
                      <c:pt idx="1">
                        <c:v>0.55059999999999998</c:v>
                      </c:pt>
                      <c:pt idx="2">
                        <c:v>1.0889</c:v>
                      </c:pt>
                      <c:pt idx="3">
                        <c:v>2.1353</c:v>
                      </c:pt>
                      <c:pt idx="4">
                        <c:v>4.3577000000000004</c:v>
                      </c:pt>
                      <c:pt idx="5">
                        <c:v>5.4809999999999999</c:v>
                      </c:pt>
                      <c:pt idx="6">
                        <c:v>6.5685500000000001</c:v>
                      </c:pt>
                      <c:pt idx="7">
                        <c:v>8.6450759999999995</c:v>
                      </c:pt>
                      <c:pt idx="8">
                        <c:v>10.897</c:v>
                      </c:pt>
                      <c:pt idx="9">
                        <c:v>16.08831</c:v>
                      </c:pt>
                      <c:pt idx="10">
                        <c:v>21.8019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8B8D-4E95-9701-E46555B5EB6C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C$1</c15:sqref>
                        </c15:formulaRef>
                      </c:ext>
                    </c:extLst>
                    <c:strCache>
                      <c:ptCount val="1"/>
                      <c:pt idx="0">
                        <c:v>find2()</c:v>
                      </c:pt>
                    </c:strCache>
                  </c:strRef>
                </c:tx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C$2:$C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9.0859999999999996E-2</c:v>
                      </c:pt>
                      <c:pt idx="1">
                        <c:v>0.38477</c:v>
                      </c:pt>
                      <c:pt idx="2">
                        <c:v>0.84775</c:v>
                      </c:pt>
                      <c:pt idx="3">
                        <c:v>1.8585</c:v>
                      </c:pt>
                      <c:pt idx="4">
                        <c:v>4.0659999999999998</c:v>
                      </c:pt>
                      <c:pt idx="5">
                        <c:v>5.2480000000000002</c:v>
                      </c:pt>
                      <c:pt idx="6">
                        <c:v>6.3220000000000001</c:v>
                      </c:pt>
                      <c:pt idx="7">
                        <c:v>8.6981999999999999</c:v>
                      </c:pt>
                      <c:pt idx="8">
                        <c:v>11.0276</c:v>
                      </c:pt>
                      <c:pt idx="9">
                        <c:v>17.105599999999999</c:v>
                      </c:pt>
                      <c:pt idx="10">
                        <c:v>23.227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8B8D-4E95-9701-E46555B5EB6C}"/>
                  </c:ext>
                </c:extLst>
              </c15:ser>
            </c15:filteredLineSeries>
            <c15:filteredLine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E$1</c15:sqref>
                        </c15:formulaRef>
                      </c:ext>
                    </c:extLst>
                    <c:strCache>
                      <c:ptCount val="1"/>
                      <c:pt idx="0">
                        <c:v>find4()</c:v>
                      </c:pt>
                    </c:strCache>
                  </c:strRef>
                </c:tx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E$2:$E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4.65E-2</c:v>
                      </c:pt>
                      <c:pt idx="1">
                        <c:v>5.7799999999999997E-2</c:v>
                      </c:pt>
                      <c:pt idx="2">
                        <c:v>6.4586000000000005E-2</c:v>
                      </c:pt>
                      <c:pt idx="3">
                        <c:v>6.4988000000000004E-2</c:v>
                      </c:pt>
                      <c:pt idx="4">
                        <c:v>7.0885000000000004E-2</c:v>
                      </c:pt>
                      <c:pt idx="5">
                        <c:v>7.5870000000000007E-2</c:v>
                      </c:pt>
                      <c:pt idx="6">
                        <c:v>7.5689999999999993E-2</c:v>
                      </c:pt>
                      <c:pt idx="7">
                        <c:v>7.9496999999999998E-2</c:v>
                      </c:pt>
                      <c:pt idx="8">
                        <c:v>7.9510999999999998E-2</c:v>
                      </c:pt>
                      <c:pt idx="9">
                        <c:v>7.9600000000000004E-2</c:v>
                      </c:pt>
                      <c:pt idx="10">
                        <c:v>8.5763000000000006E-2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8B8D-4E95-9701-E46555B5EB6C}"/>
                  </c:ext>
                </c:extLst>
              </c15:ser>
            </c15:filteredLineSeries>
          </c:ext>
        </c:extLst>
      </c:lineChart>
      <c:catAx>
        <c:axId val="52435105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a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1540639"/>
        <c:crosses val="autoZero"/>
        <c:auto val="1"/>
        <c:lblAlgn val="ctr"/>
        <c:lblOffset val="100"/>
        <c:noMultiLvlLbl val="0"/>
      </c:catAx>
      <c:valAx>
        <c:axId val="13115406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43510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4"/>
          <c:order val="4"/>
          <c:tx>
            <c:strRef>
              <c:f>'[BigO TimeIt.xlsx]Sheet1'!$E$1</c:f>
              <c:strCache>
                <c:ptCount val="1"/>
                <c:pt idx="0">
                  <c:v>find4()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[BigO TimeIt.xlsx]Sheet1'!$A$2:$A$12</c:f>
              <c:numCache>
                <c:formatCode>General</c:formatCode>
                <c:ptCount val="11"/>
                <c:pt idx="0">
                  <c:v>10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8000</c:v>
                </c:pt>
                <c:pt idx="8">
                  <c:v>10000</c:v>
                </c:pt>
                <c:pt idx="9">
                  <c:v>15000</c:v>
                </c:pt>
                <c:pt idx="10">
                  <c:v>20000</c:v>
                </c:pt>
              </c:numCache>
            </c:numRef>
          </c:cat>
          <c:val>
            <c:numRef>
              <c:f>'[BigO TimeIt.xlsx]Sheet1'!$E$2:$E$12</c:f>
              <c:numCache>
                <c:formatCode>General</c:formatCode>
                <c:ptCount val="11"/>
                <c:pt idx="0">
                  <c:v>4.65E-2</c:v>
                </c:pt>
                <c:pt idx="1">
                  <c:v>5.7799999999999997E-2</c:v>
                </c:pt>
                <c:pt idx="2">
                  <c:v>6.4586000000000005E-2</c:v>
                </c:pt>
                <c:pt idx="3">
                  <c:v>6.4988000000000004E-2</c:v>
                </c:pt>
                <c:pt idx="4">
                  <c:v>7.0885000000000004E-2</c:v>
                </c:pt>
                <c:pt idx="5">
                  <c:v>7.5870000000000007E-2</c:v>
                </c:pt>
                <c:pt idx="6">
                  <c:v>7.5689999999999993E-2</c:v>
                </c:pt>
                <c:pt idx="7">
                  <c:v>7.9496999999999998E-2</c:v>
                </c:pt>
                <c:pt idx="8">
                  <c:v>7.9510999999999998E-2</c:v>
                </c:pt>
                <c:pt idx="9">
                  <c:v>7.9600000000000004E-2</c:v>
                </c:pt>
                <c:pt idx="10">
                  <c:v>8.576300000000000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7EF-4B20-B91C-F3ACD00E75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82086767"/>
        <c:axId val="1311487391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[BigO TimeIt.xlsx]Sheet1'!$A$1</c15:sqref>
                        </c15:formulaRef>
                      </c:ext>
                    </c:extLst>
                    <c:strCache>
                      <c:ptCount val="1"/>
                      <c:pt idx="0">
                        <c:v>Data Size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A7EF-4B20-B91C-F3ACD00E7583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B$1</c15:sqref>
                        </c15:formulaRef>
                      </c:ext>
                    </c:extLst>
                    <c:strCache>
                      <c:ptCount val="1"/>
                      <c:pt idx="0">
                        <c:v>find1()</c:v>
                      </c:pt>
                    </c:strCache>
                  </c:strRef>
                </c:tx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B$2:$B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0.1104</c:v>
                      </c:pt>
                      <c:pt idx="1">
                        <c:v>0.55059999999999998</c:v>
                      </c:pt>
                      <c:pt idx="2">
                        <c:v>1.0889</c:v>
                      </c:pt>
                      <c:pt idx="3">
                        <c:v>2.1353</c:v>
                      </c:pt>
                      <c:pt idx="4">
                        <c:v>4.3577000000000004</c:v>
                      </c:pt>
                      <c:pt idx="5">
                        <c:v>5.4809999999999999</c:v>
                      </c:pt>
                      <c:pt idx="6">
                        <c:v>6.5685500000000001</c:v>
                      </c:pt>
                      <c:pt idx="7">
                        <c:v>8.6450759999999995</c:v>
                      </c:pt>
                      <c:pt idx="8">
                        <c:v>10.897</c:v>
                      </c:pt>
                      <c:pt idx="9">
                        <c:v>16.08831</c:v>
                      </c:pt>
                      <c:pt idx="10">
                        <c:v>21.80199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A7EF-4B20-B91C-F3ACD00E7583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C$1</c15:sqref>
                        </c15:formulaRef>
                      </c:ext>
                    </c:extLst>
                    <c:strCache>
                      <c:ptCount val="1"/>
                      <c:pt idx="0">
                        <c:v>find2()</c:v>
                      </c:pt>
                    </c:strCache>
                  </c:strRef>
                </c:tx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C$2:$C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9.0859999999999996E-2</c:v>
                      </c:pt>
                      <c:pt idx="1">
                        <c:v>0.38477</c:v>
                      </c:pt>
                      <c:pt idx="2">
                        <c:v>0.84775</c:v>
                      </c:pt>
                      <c:pt idx="3">
                        <c:v>1.8585</c:v>
                      </c:pt>
                      <c:pt idx="4">
                        <c:v>4.0659999999999998</c:v>
                      </c:pt>
                      <c:pt idx="5">
                        <c:v>5.2480000000000002</c:v>
                      </c:pt>
                      <c:pt idx="6">
                        <c:v>6.3220000000000001</c:v>
                      </c:pt>
                      <c:pt idx="7">
                        <c:v>8.6981999999999999</c:v>
                      </c:pt>
                      <c:pt idx="8">
                        <c:v>11.0276</c:v>
                      </c:pt>
                      <c:pt idx="9">
                        <c:v>17.105599999999999</c:v>
                      </c:pt>
                      <c:pt idx="10">
                        <c:v>23.2273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A7EF-4B20-B91C-F3ACD00E7583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D$1</c15:sqref>
                        </c15:formulaRef>
                      </c:ext>
                    </c:extLst>
                    <c:strCache>
                      <c:ptCount val="1"/>
                      <c:pt idx="0">
                        <c:v>find3()</c:v>
                      </c:pt>
                    </c:strCache>
                  </c:strRef>
                </c:tx>
                <c:spPr>
                  <a:ln w="28575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A$2:$A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00</c:v>
                      </c:pt>
                      <c:pt idx="1">
                        <c:v>500</c:v>
                      </c:pt>
                      <c:pt idx="2">
                        <c:v>1000</c:v>
                      </c:pt>
                      <c:pt idx="3">
                        <c:v>2000</c:v>
                      </c:pt>
                      <c:pt idx="4">
                        <c:v>4000</c:v>
                      </c:pt>
                      <c:pt idx="5">
                        <c:v>5000</c:v>
                      </c:pt>
                      <c:pt idx="6">
                        <c:v>6000</c:v>
                      </c:pt>
                      <c:pt idx="7">
                        <c:v>8000</c:v>
                      </c:pt>
                      <c:pt idx="8">
                        <c:v>10000</c:v>
                      </c:pt>
                      <c:pt idx="9">
                        <c:v>15000</c:v>
                      </c:pt>
                      <c:pt idx="10">
                        <c:v>2000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BigO TimeIt.xlsx]Sheet1'!$D$2:$D$12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2.138E-2</c:v>
                      </c:pt>
                      <c:pt idx="1">
                        <c:v>5.6800000000000003E-2</c:v>
                      </c:pt>
                      <c:pt idx="2">
                        <c:v>0.1069</c:v>
                      </c:pt>
                      <c:pt idx="3">
                        <c:v>0.186053</c:v>
                      </c:pt>
                      <c:pt idx="4">
                        <c:v>0.36049100000000001</c:v>
                      </c:pt>
                      <c:pt idx="5">
                        <c:v>0.45604</c:v>
                      </c:pt>
                      <c:pt idx="6">
                        <c:v>0.53500000000000003</c:v>
                      </c:pt>
                      <c:pt idx="7">
                        <c:v>0.71899999999999997</c:v>
                      </c:pt>
                      <c:pt idx="8">
                        <c:v>0.88200000000000001</c:v>
                      </c:pt>
                      <c:pt idx="9">
                        <c:v>1.3140000000000001</c:v>
                      </c:pt>
                      <c:pt idx="10">
                        <c:v>1.7501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A7EF-4B20-B91C-F3ACD00E7583}"/>
                  </c:ext>
                </c:extLst>
              </c15:ser>
            </c15:filteredLineSeries>
          </c:ext>
        </c:extLst>
      </c:lineChart>
      <c:catAx>
        <c:axId val="128208676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a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11487391"/>
        <c:crosses val="autoZero"/>
        <c:auto val="1"/>
        <c:lblAlgn val="ctr"/>
        <c:lblOffset val="100"/>
        <c:noMultiLvlLbl val="0"/>
      </c:catAx>
      <c:valAx>
        <c:axId val="13114873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20867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Tran</dc:creator>
  <cp:keywords/>
  <dc:description/>
  <cp:lastModifiedBy>Huy Tran</cp:lastModifiedBy>
  <cp:revision>32</cp:revision>
  <dcterms:created xsi:type="dcterms:W3CDTF">2019-10-28T05:58:00Z</dcterms:created>
  <dcterms:modified xsi:type="dcterms:W3CDTF">2019-10-28T06:43:00Z</dcterms:modified>
</cp:coreProperties>
</file>